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your knowledge, who manage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lize KARST Habitat Conserv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overnment of Beliz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stry Depar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lize Audibon Socie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 (1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% (10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 (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 (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% (2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00Z</dcterms:created>
  <dcterms:modified xsi:type="dcterms:W3CDTF">2024-02-21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